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BB89" w14:textId="77777777" w:rsidR="00574024" w:rsidRPr="00574024" w:rsidRDefault="00574024" w:rsidP="00574024">
      <w:pPr>
        <w:tabs>
          <w:tab w:val="left" w:pos="0"/>
        </w:tabs>
        <w:spacing w:line="360" w:lineRule="auto"/>
        <w:jc w:val="center"/>
        <w:rPr>
          <w:b/>
          <w:bCs/>
          <w:sz w:val="28"/>
          <w:szCs w:val="28"/>
        </w:rPr>
      </w:pPr>
      <w:r w:rsidRPr="00574024">
        <w:rPr>
          <w:b/>
          <w:bCs/>
          <w:sz w:val="28"/>
          <w:szCs w:val="28"/>
        </w:rPr>
        <w:t>IT6105 - SOFTWARE DEVELOPMENT PROJECT</w:t>
      </w:r>
    </w:p>
    <w:p w14:paraId="52B659E6" w14:textId="77777777" w:rsidR="00574024" w:rsidRDefault="00574024" w:rsidP="00574024">
      <w:pPr>
        <w:jc w:val="center"/>
        <w:rPr>
          <w:rFonts w:ascii="Verdana" w:hAnsi="Verdana" w:cs="Iskoola Pota"/>
          <w:b/>
          <w:bCs/>
          <w:sz w:val="28"/>
          <w:szCs w:val="28"/>
        </w:rPr>
      </w:pPr>
    </w:p>
    <w:p w14:paraId="38A3B24F" w14:textId="2EAE9876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  <w:r w:rsidRPr="00574024">
        <w:rPr>
          <w:rFonts w:ascii="Verdana" w:hAnsi="Verdana" w:cs="Iskoola Pota"/>
          <w:b/>
          <w:bCs/>
          <w:sz w:val="28"/>
          <w:szCs w:val="28"/>
        </w:rPr>
        <w:t xml:space="preserve">Progress 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>Re</w:t>
      </w:r>
      <w:r w:rsidR="00C46F4B">
        <w:rPr>
          <w:rFonts w:ascii="Verdana" w:hAnsi="Verdana" w:cs="Iskoola Pota"/>
          <w:b/>
          <w:bCs/>
          <w:sz w:val="28"/>
          <w:szCs w:val="28"/>
        </w:rPr>
        <w:t>port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 xml:space="preserve"> No</w:t>
      </w:r>
      <w:r w:rsidR="009C595C">
        <w:rPr>
          <w:rFonts w:ascii="Verdana" w:hAnsi="Verdana" w:cs="Iskoola Pota"/>
          <w:b/>
          <w:bCs/>
          <w:sz w:val="28"/>
          <w:szCs w:val="28"/>
        </w:rPr>
        <w:t>:</w:t>
      </w:r>
      <w:r w:rsidR="008C57C3">
        <w:rPr>
          <w:rFonts w:ascii="Verdana" w:hAnsi="Verdana" w:cs="Iskoola Pota"/>
          <w:b/>
          <w:bCs/>
          <w:sz w:val="28"/>
          <w:szCs w:val="28"/>
        </w:rPr>
        <w:t>4</w:t>
      </w:r>
    </w:p>
    <w:p w14:paraId="7AFC4DCC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C4187CA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90333D0" w14:textId="77777777" w:rsidR="00574024" w:rsidRPr="003119C1" w:rsidRDefault="00574024" w:rsidP="003119C1">
      <w:pPr>
        <w:rPr>
          <w:rFonts w:ascii="Verdana" w:hAnsi="Verdana"/>
          <w:b/>
          <w:bCs/>
          <w:szCs w:val="24"/>
        </w:rPr>
      </w:pPr>
      <w:r w:rsidRPr="003119C1">
        <w:rPr>
          <w:rFonts w:ascii="Verdana" w:hAnsi="Verdana"/>
          <w:b/>
          <w:bCs/>
          <w:szCs w:val="24"/>
        </w:rPr>
        <w:t>Project Identification Information</w:t>
      </w:r>
    </w:p>
    <w:p w14:paraId="4AE78DD3" w14:textId="77777777" w:rsidR="00574024" w:rsidRPr="003119C1" w:rsidRDefault="00574024" w:rsidP="00574024">
      <w:pPr>
        <w:rPr>
          <w:b/>
          <w:bCs/>
        </w:rPr>
      </w:pPr>
    </w:p>
    <w:p w14:paraId="3038BAA2" w14:textId="77777777" w:rsidR="00574024" w:rsidRPr="00B478F8" w:rsidRDefault="00574024" w:rsidP="00574024">
      <w:pPr>
        <w:rPr>
          <w:b/>
          <w:bCs/>
          <w:sz w:val="28"/>
          <w:szCs w:val="28"/>
        </w:rPr>
      </w:pPr>
    </w:p>
    <w:tbl>
      <w:tblPr>
        <w:tblpPr w:leftFromText="180" w:rightFromText="180" w:vertAnchor="page" w:horzAnchor="margin" w:tblpY="387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6783"/>
      </w:tblGrid>
      <w:tr w:rsidR="00574024" w:rsidRPr="00574024" w14:paraId="572B5BCC" w14:textId="77777777" w:rsidTr="00CC7913">
        <w:trPr>
          <w:trHeight w:val="1340"/>
        </w:trPr>
        <w:tc>
          <w:tcPr>
            <w:tcW w:w="2235" w:type="dxa"/>
            <w:vAlign w:val="center"/>
          </w:tcPr>
          <w:p w14:paraId="0B5CB0A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Project 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t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>itle</w:t>
            </w:r>
          </w:p>
        </w:tc>
        <w:tc>
          <w:tcPr>
            <w:tcW w:w="6783" w:type="dxa"/>
            <w:vAlign w:val="center"/>
          </w:tcPr>
          <w:p w14:paraId="04B2AD51" w14:textId="031DCFE1" w:rsidR="00CC7913" w:rsidRPr="00CC7913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 Web-Based Computer Hardware Purchasing and </w:t>
            </w:r>
            <w:r>
              <w:rPr>
                <w:rFonts w:ascii="Verdana" w:hAnsi="Verdana" w:cs="Microsoft Sans Serif"/>
                <w:sz w:val="22"/>
                <w:szCs w:val="22"/>
              </w:rPr>
              <w:t xml:space="preserve">  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Troubleshooting Assistant management </w:t>
            </w:r>
          </w:p>
          <w:p w14:paraId="7DF26576" w14:textId="55AFC15C" w:rsidR="00574024" w:rsidRPr="00574024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CC7913">
              <w:rPr>
                <w:rFonts w:ascii="Verdana" w:hAnsi="Verdana" w:cs="Microsoft Sans Serif"/>
                <w:sz w:val="22"/>
                <w:szCs w:val="22"/>
              </w:rPr>
              <w:t>system for U-Star Digital</w:t>
            </w:r>
          </w:p>
        </w:tc>
      </w:tr>
      <w:tr w:rsidR="00574024" w:rsidRPr="00574024" w14:paraId="1479242E" w14:textId="77777777" w:rsidTr="003119C1">
        <w:trPr>
          <w:trHeight w:val="624"/>
        </w:trPr>
        <w:tc>
          <w:tcPr>
            <w:tcW w:w="2235" w:type="dxa"/>
            <w:vAlign w:val="center"/>
          </w:tcPr>
          <w:p w14:paraId="356D8BB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tudent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 name with initials</w:t>
            </w:r>
          </w:p>
        </w:tc>
        <w:tc>
          <w:tcPr>
            <w:tcW w:w="6783" w:type="dxa"/>
            <w:vAlign w:val="center"/>
          </w:tcPr>
          <w:p w14:paraId="469670FB" w14:textId="6F508F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G.P </w:t>
            </w:r>
            <w:proofErr w:type="spellStart"/>
            <w:r w:rsidR="00CC7913">
              <w:rPr>
                <w:rFonts w:ascii="Verdana" w:hAnsi="Verdana" w:cs="Microsoft Sans Serif"/>
                <w:sz w:val="22"/>
                <w:szCs w:val="22"/>
              </w:rPr>
              <w:t>Sankalpa</w:t>
            </w:r>
            <w:proofErr w:type="spellEnd"/>
          </w:p>
        </w:tc>
      </w:tr>
      <w:tr w:rsidR="00574024" w:rsidRPr="00574024" w14:paraId="57A5C703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66DA7C5" w14:textId="77777777" w:rsidR="00574024" w:rsidRPr="00574024" w:rsidRDefault="003119C1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>
              <w:rPr>
                <w:rFonts w:ascii="Verdana" w:hAnsi="Verdana" w:cs="Microsoft Sans Serif"/>
                <w:sz w:val="22"/>
                <w:szCs w:val="22"/>
              </w:rPr>
              <w:t>I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 xml:space="preserve">ndex </w:t>
            </w:r>
            <w:r>
              <w:rPr>
                <w:rFonts w:ascii="Verdana" w:hAnsi="Verdana" w:cs="Microsoft Sans Serif"/>
                <w:sz w:val="22"/>
                <w:szCs w:val="22"/>
              </w:rPr>
              <w:t>n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>o.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37C9E6BE" w14:textId="50297FA2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1805274</w:t>
            </w:r>
          </w:p>
        </w:tc>
      </w:tr>
      <w:tr w:rsidR="00574024" w:rsidRPr="00574024" w14:paraId="646631F6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DD09C94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upervisor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 name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17138F1E" w14:textId="2DB1FA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Mr. M.P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Sarath</w:t>
            </w:r>
            <w:proofErr w:type="spellEnd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Wijeshinghe</w:t>
            </w:r>
            <w:proofErr w:type="spellEnd"/>
          </w:p>
        </w:tc>
      </w:tr>
    </w:tbl>
    <w:p w14:paraId="3F978FD2" w14:textId="77777777" w:rsidR="00D3126B" w:rsidRPr="00D3126B" w:rsidRDefault="00D3126B" w:rsidP="00D3126B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3030"/>
        <w:gridCol w:w="263"/>
        <w:gridCol w:w="4167"/>
      </w:tblGrid>
      <w:tr w:rsidR="00D3126B" w:rsidRPr="0009001F" w14:paraId="1193988B" w14:textId="77777777" w:rsidTr="00D3126B">
        <w:tc>
          <w:tcPr>
            <w:tcW w:w="8940" w:type="dxa"/>
            <w:gridSpan w:val="4"/>
            <w:shd w:val="clear" w:color="auto" w:fill="000000"/>
          </w:tcPr>
          <w:p w14:paraId="347542E2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gress Report Period</w:t>
            </w:r>
          </w:p>
        </w:tc>
      </w:tr>
      <w:tr w:rsidR="00D3126B" w:rsidRPr="0009001F" w14:paraId="28A8C892" w14:textId="77777777" w:rsidTr="00D3126B">
        <w:trPr>
          <w:trHeight w:val="454"/>
        </w:trPr>
        <w:tc>
          <w:tcPr>
            <w:tcW w:w="4510" w:type="dxa"/>
            <w:gridSpan w:val="2"/>
            <w:shd w:val="clear" w:color="auto" w:fill="auto"/>
            <w:vAlign w:val="center"/>
          </w:tcPr>
          <w:p w14:paraId="664FC810" w14:textId="106A28A3" w:rsidR="003119C1" w:rsidRPr="0009001F" w:rsidRDefault="003119C1" w:rsidP="00D3126B">
            <w:r>
              <w:t>Start Date:</w:t>
            </w:r>
            <w:r w:rsidR="00CC7913">
              <w:t xml:space="preserve"> </w:t>
            </w:r>
            <w:r w:rsidR="00667C13">
              <w:t>18</w:t>
            </w:r>
            <w:r w:rsidR="00CC7913">
              <w:t>/1</w:t>
            </w:r>
            <w:r w:rsidR="00667C13">
              <w:t>2</w:t>
            </w:r>
            <w:r w:rsidR="00CC7913">
              <w:t>/2021</w:t>
            </w:r>
          </w:p>
        </w:tc>
        <w:tc>
          <w:tcPr>
            <w:tcW w:w="4430" w:type="dxa"/>
            <w:gridSpan w:val="2"/>
            <w:shd w:val="clear" w:color="auto" w:fill="auto"/>
            <w:vAlign w:val="center"/>
          </w:tcPr>
          <w:p w14:paraId="1DBAF72A" w14:textId="303F512C" w:rsidR="003119C1" w:rsidRPr="0009001F" w:rsidRDefault="003119C1" w:rsidP="00D3126B">
            <w:r>
              <w:t>End Date:</w:t>
            </w:r>
            <w:r w:rsidR="00CC7913">
              <w:t xml:space="preserve"> </w:t>
            </w:r>
            <w:r w:rsidR="0035317E">
              <w:t>0</w:t>
            </w:r>
            <w:r w:rsidR="00667C13">
              <w:t>4</w:t>
            </w:r>
            <w:r w:rsidR="00CC7913">
              <w:t>/</w:t>
            </w:r>
            <w:r w:rsidR="00667C13">
              <w:t>01</w:t>
            </w:r>
            <w:r w:rsidR="00CC7913">
              <w:t>/202</w:t>
            </w:r>
            <w:r w:rsidR="00667C13">
              <w:t>2</w:t>
            </w:r>
          </w:p>
        </w:tc>
      </w:tr>
      <w:tr w:rsidR="00D3126B" w:rsidRPr="0009001F" w14:paraId="5D2813D5" w14:textId="77777777" w:rsidTr="00D3126B">
        <w:tc>
          <w:tcPr>
            <w:tcW w:w="8940" w:type="dxa"/>
            <w:gridSpan w:val="4"/>
            <w:shd w:val="clear" w:color="auto" w:fill="000000"/>
          </w:tcPr>
          <w:p w14:paraId="6E23595C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Carried out between this meeting and previous meeting</w:t>
            </w:r>
          </w:p>
        </w:tc>
      </w:tr>
      <w:tr w:rsidR="00D3126B" w:rsidRPr="0009001F" w14:paraId="3F3ADA6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1C216B" w14:textId="6DE342E7" w:rsidR="003119C1" w:rsidRPr="0009001F" w:rsidRDefault="002F5A14" w:rsidP="00D3126B">
            <w:r w:rsidRPr="002F5A14">
              <w:t>Finalize the website requirement with the client.</w:t>
            </w:r>
          </w:p>
        </w:tc>
      </w:tr>
      <w:tr w:rsidR="00D3126B" w:rsidRPr="0009001F" w14:paraId="537A328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FD903F8" w14:textId="6AFA42AB" w:rsidR="003119C1" w:rsidRPr="0009001F" w:rsidRDefault="006E7FE6" w:rsidP="00D3126B">
            <w:proofErr w:type="spellStart"/>
            <w:r>
              <w:t>Sucssfully</w:t>
            </w:r>
            <w:proofErr w:type="spellEnd"/>
            <w:r>
              <w:t xml:space="preserve"> </w:t>
            </w:r>
            <w:r w:rsidR="00E518D6">
              <w:t>c</w:t>
            </w:r>
            <w:r>
              <w:t>ompleted the website</w:t>
            </w:r>
            <w:r w:rsidR="006B64FD">
              <w:t>.</w:t>
            </w:r>
          </w:p>
        </w:tc>
      </w:tr>
      <w:tr w:rsidR="00D3126B" w:rsidRPr="0009001F" w14:paraId="7A8B711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F18BC3" w14:textId="2E2508D2" w:rsidR="003119C1" w:rsidRPr="0009001F" w:rsidRDefault="002F5A14" w:rsidP="00D3126B">
            <w:r w:rsidRPr="002F5A14">
              <w:t>Starting to design the user interface.</w:t>
            </w:r>
          </w:p>
        </w:tc>
      </w:tr>
      <w:tr w:rsidR="007D5390" w:rsidRPr="0009001F" w14:paraId="4D2376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7E2A24" w14:textId="40B8AF7E" w:rsidR="007D5390" w:rsidRPr="0009001F" w:rsidRDefault="002F5A14" w:rsidP="007D5390">
            <w:r w:rsidRPr="002F5A14">
              <w:t>Successfully completed ER Diagram.</w:t>
            </w:r>
          </w:p>
        </w:tc>
      </w:tr>
      <w:tr w:rsidR="007D5390" w:rsidRPr="0009001F" w14:paraId="5B9BB4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779BAA" w14:textId="4A8A1E58" w:rsidR="007D5390" w:rsidRPr="0009001F" w:rsidRDefault="002F5A14" w:rsidP="007D5390">
            <w:r w:rsidRPr="002F5A14">
              <w:t>Starting the database development.</w:t>
            </w:r>
          </w:p>
        </w:tc>
      </w:tr>
      <w:tr w:rsidR="007D5390" w:rsidRPr="0009001F" w14:paraId="4395F6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5A3AFD" w14:textId="1FBE7B58" w:rsidR="007D5390" w:rsidRPr="0009001F" w:rsidRDefault="006B64FD" w:rsidP="007D5390">
            <w:r w:rsidRPr="006B64FD">
              <w:t>Completed the writing of the dissertation chapter 2</w:t>
            </w:r>
            <w:r>
              <w:t>.</w:t>
            </w:r>
          </w:p>
        </w:tc>
      </w:tr>
      <w:tr w:rsidR="007D5390" w:rsidRPr="0009001F" w14:paraId="0F7758D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1B401C" w14:textId="7730EF2E" w:rsidR="007D5390" w:rsidRPr="0009001F" w:rsidRDefault="006B64FD" w:rsidP="007D5390">
            <w:r>
              <w:t>Completed the</w:t>
            </w:r>
            <w:r w:rsidR="002F5A14">
              <w:t xml:space="preserve"> design of</w:t>
            </w:r>
            <w:r>
              <w:t xml:space="preserve"> interim report page structure</w:t>
            </w:r>
            <w:r w:rsidR="002F5A14">
              <w:t>.</w:t>
            </w:r>
            <w:r>
              <w:t xml:space="preserve"> </w:t>
            </w:r>
          </w:p>
        </w:tc>
      </w:tr>
      <w:tr w:rsidR="007D5390" w:rsidRPr="0009001F" w14:paraId="7BE8ED4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976ACB" w14:textId="11D77C69" w:rsidR="007D5390" w:rsidRPr="0009001F" w:rsidRDefault="007D5390" w:rsidP="007D5390"/>
        </w:tc>
      </w:tr>
      <w:tr w:rsidR="007D5390" w:rsidRPr="0009001F" w14:paraId="7E3CCE77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E37644" w14:textId="12CC801E" w:rsidR="007D5390" w:rsidRPr="0009001F" w:rsidRDefault="007D5390" w:rsidP="007D5390"/>
        </w:tc>
      </w:tr>
      <w:tr w:rsidR="007D5390" w:rsidRPr="0009001F" w14:paraId="3A52CF36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C99B2B" w14:textId="335BFCD7" w:rsidR="007D5390" w:rsidRPr="0009001F" w:rsidRDefault="007D5390" w:rsidP="007D5390"/>
        </w:tc>
      </w:tr>
      <w:tr w:rsidR="007D5390" w:rsidRPr="0009001F" w14:paraId="6A6904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E41792" w14:textId="77777777" w:rsidR="007D5390" w:rsidRPr="0009001F" w:rsidRDefault="007D5390" w:rsidP="007D5390"/>
        </w:tc>
      </w:tr>
      <w:tr w:rsidR="007D5390" w:rsidRPr="0009001F" w14:paraId="5146770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59DB688B" w14:textId="77777777" w:rsidR="007D5390" w:rsidRPr="0009001F" w:rsidRDefault="007D5390" w:rsidP="007D5390"/>
        </w:tc>
      </w:tr>
      <w:tr w:rsidR="007D5390" w:rsidRPr="00445652" w14:paraId="0428AD6B" w14:textId="77777777" w:rsidTr="00D3126B">
        <w:tc>
          <w:tcPr>
            <w:tcW w:w="8940" w:type="dxa"/>
            <w:gridSpan w:val="4"/>
            <w:shd w:val="clear" w:color="auto" w:fill="000000"/>
          </w:tcPr>
          <w:p w14:paraId="175071C1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blems Encountered</w:t>
            </w:r>
          </w:p>
        </w:tc>
      </w:tr>
      <w:tr w:rsidR="007D5390" w:rsidRPr="0009001F" w14:paraId="15DF173C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27918D1B" w14:textId="1920A99E" w:rsidR="007D5390" w:rsidRPr="0009001F" w:rsidRDefault="00E67FCE" w:rsidP="007D5390">
            <w:r w:rsidRPr="00E67FCE">
              <w:t>Taking a lot of time to design the user interface.</w:t>
            </w:r>
          </w:p>
        </w:tc>
      </w:tr>
      <w:tr w:rsidR="007D5390" w:rsidRPr="0009001F" w14:paraId="3243380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A8B04C8" w14:textId="383DCD4C" w:rsidR="007D5390" w:rsidRPr="0009001F" w:rsidRDefault="000353F2" w:rsidP="007D5390">
            <w:r>
              <w:t>Lack of knowledge of the prototyping tools and multimedia tools like illustrator.</w:t>
            </w:r>
          </w:p>
        </w:tc>
      </w:tr>
      <w:tr w:rsidR="007D5390" w:rsidRPr="0009001F" w14:paraId="685DD4B0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C980C4" w14:textId="2CC2E3E8" w:rsidR="007D5390" w:rsidRPr="0009001F" w:rsidRDefault="000353F2" w:rsidP="007D5390">
            <w:r>
              <w:t>Got some issue in phpMyAdmin</w:t>
            </w:r>
            <w:r w:rsidR="00E67FCE">
              <w:t>.</w:t>
            </w:r>
            <w:r>
              <w:t xml:space="preserve"> </w:t>
            </w:r>
          </w:p>
        </w:tc>
      </w:tr>
      <w:tr w:rsidR="007D5390" w:rsidRPr="0009001F" w14:paraId="32BB972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B55CF2" w14:textId="77777777" w:rsidR="007D5390" w:rsidRPr="0009001F" w:rsidRDefault="007D5390" w:rsidP="007D5390"/>
        </w:tc>
      </w:tr>
      <w:tr w:rsidR="007D5390" w:rsidRPr="0009001F" w14:paraId="4707FC9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1A30BC9" w14:textId="77777777" w:rsidR="007D5390" w:rsidRPr="0009001F" w:rsidRDefault="007D5390" w:rsidP="007D5390"/>
        </w:tc>
      </w:tr>
      <w:tr w:rsidR="007D5390" w:rsidRPr="0009001F" w14:paraId="598BA3B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8719C73" w14:textId="77777777" w:rsidR="007D5390" w:rsidRPr="0009001F" w:rsidRDefault="007D5390" w:rsidP="007D5390"/>
        </w:tc>
      </w:tr>
      <w:tr w:rsidR="007D5390" w:rsidRPr="0009001F" w14:paraId="7DA42D8D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14AFAB" w14:textId="77777777" w:rsidR="007D5390" w:rsidRPr="0009001F" w:rsidRDefault="007D5390" w:rsidP="007D5390"/>
        </w:tc>
      </w:tr>
      <w:tr w:rsidR="007D5390" w:rsidRPr="0009001F" w14:paraId="7464468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1E7472C9" w14:textId="77777777" w:rsidR="007D5390" w:rsidRPr="0009001F" w:rsidRDefault="007D5390" w:rsidP="007D5390"/>
        </w:tc>
      </w:tr>
      <w:tr w:rsidR="007D5390" w:rsidRPr="0009001F" w14:paraId="0FCE3CF1" w14:textId="77777777" w:rsidTr="00D3126B">
        <w:tc>
          <w:tcPr>
            <w:tcW w:w="8940" w:type="dxa"/>
            <w:gridSpan w:val="4"/>
            <w:shd w:val="clear" w:color="auto" w:fill="000000"/>
          </w:tcPr>
          <w:p w14:paraId="45F2D47B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lanned work that were unable to carry out with reasons</w:t>
            </w:r>
          </w:p>
        </w:tc>
      </w:tr>
      <w:tr w:rsidR="007D5390" w:rsidRPr="0009001F" w14:paraId="2A1186D4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76049D40" w14:textId="3DC3F5D9" w:rsidR="007D5390" w:rsidRPr="0009001F" w:rsidRDefault="006B64FD" w:rsidP="007D5390">
            <w:r>
              <w:t>N</w:t>
            </w:r>
            <w:r w:rsidR="00E518D6">
              <w:t>ot complete the user interface design due to the lack of knowledge of prototyping tools and multimedia tools</w:t>
            </w:r>
            <w:r w:rsidR="000353F2">
              <w:t>.</w:t>
            </w:r>
          </w:p>
        </w:tc>
      </w:tr>
      <w:tr w:rsidR="007D5390" w:rsidRPr="0009001F" w14:paraId="099E953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6E401D" w14:textId="71D905CD" w:rsidR="007D5390" w:rsidRPr="0009001F" w:rsidRDefault="00E67FCE" w:rsidP="007D5390">
            <w:r w:rsidRPr="00E67FCE">
              <w:t>Not complete the database development. because getting some issues in phpMyAdmin</w:t>
            </w:r>
          </w:p>
        </w:tc>
      </w:tr>
      <w:tr w:rsidR="007D5390" w:rsidRPr="0009001F" w14:paraId="6133916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3CF426A" w14:textId="082B32B5" w:rsidR="007D5390" w:rsidRPr="0009001F" w:rsidRDefault="006B64FD" w:rsidP="007D5390">
            <w:r>
              <w:t>Not c</w:t>
            </w:r>
            <w:r w:rsidRPr="006B64FD">
              <w:t xml:space="preserve">ompleted the writing of the dissertation chapter </w:t>
            </w:r>
            <w:r w:rsidR="00E67FCE">
              <w:t>3</w:t>
            </w:r>
          </w:p>
        </w:tc>
      </w:tr>
      <w:tr w:rsidR="007D5390" w:rsidRPr="0009001F" w14:paraId="40DB81A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5E25C4" w14:textId="77777777" w:rsidR="007D5390" w:rsidRPr="0009001F" w:rsidRDefault="007D5390" w:rsidP="007D5390"/>
        </w:tc>
      </w:tr>
      <w:tr w:rsidR="007D5390" w:rsidRPr="0009001F" w14:paraId="55CB3B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09DF60" w14:textId="77777777" w:rsidR="007D5390" w:rsidRPr="0009001F" w:rsidRDefault="007D5390" w:rsidP="007D5390"/>
        </w:tc>
      </w:tr>
      <w:tr w:rsidR="007D5390" w:rsidRPr="0009001F" w14:paraId="4F4F1ACA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single" w:sz="4" w:space="0" w:color="000000"/>
            </w:tcBorders>
            <w:shd w:val="clear" w:color="auto" w:fill="auto"/>
          </w:tcPr>
          <w:p w14:paraId="70B44885" w14:textId="77777777" w:rsidR="007D5390" w:rsidRPr="0009001F" w:rsidRDefault="007D5390" w:rsidP="007D5390"/>
        </w:tc>
      </w:tr>
      <w:tr w:rsidR="007D5390" w:rsidRPr="0009001F" w14:paraId="72760011" w14:textId="77777777" w:rsidTr="00D3126B">
        <w:tc>
          <w:tcPr>
            <w:tcW w:w="8940" w:type="dxa"/>
            <w:gridSpan w:val="4"/>
            <w:tcBorders>
              <w:top w:val="single" w:sz="4" w:space="0" w:color="000000"/>
            </w:tcBorders>
            <w:shd w:val="clear" w:color="auto" w:fill="000000"/>
          </w:tcPr>
          <w:p w14:paraId="28C3969E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planned until next meeting</w:t>
            </w:r>
          </w:p>
        </w:tc>
      </w:tr>
      <w:tr w:rsidR="007D5390" w:rsidRPr="0009001F" w14:paraId="36E52863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3ED6FC2" w14:textId="1BF08C20" w:rsidR="007D5390" w:rsidRPr="0009001F" w:rsidRDefault="004B68E3" w:rsidP="007D5390">
            <w:r>
              <w:t>Complete the development of the database</w:t>
            </w:r>
            <w:r w:rsidR="00E67FCE">
              <w:t>.</w:t>
            </w:r>
          </w:p>
        </w:tc>
      </w:tr>
      <w:tr w:rsidR="007D5390" w:rsidRPr="0009001F" w14:paraId="31D67DEE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4B3FAD" w14:textId="6C19130A" w:rsidR="007D5390" w:rsidRPr="0009001F" w:rsidRDefault="004B68E3" w:rsidP="007D5390">
            <w:r>
              <w:t>Start</w:t>
            </w:r>
            <w:r w:rsidR="00E67FCE">
              <w:t>ing</w:t>
            </w:r>
            <w:r>
              <w:t xml:space="preserve"> the development of user interface</w:t>
            </w:r>
            <w:r w:rsidR="00E67FCE">
              <w:t>.</w:t>
            </w:r>
          </w:p>
        </w:tc>
      </w:tr>
      <w:tr w:rsidR="007D5390" w:rsidRPr="0009001F" w14:paraId="6C5527E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CA9E224" w14:textId="1AD2C068" w:rsidR="007D5390" w:rsidRPr="0009001F" w:rsidRDefault="00E67FCE" w:rsidP="007D5390">
            <w:r w:rsidRPr="00E67FCE">
              <w:t>Starting the design of the system</w:t>
            </w:r>
            <w:r>
              <w:t>.</w:t>
            </w:r>
          </w:p>
        </w:tc>
      </w:tr>
      <w:tr w:rsidR="007D5390" w:rsidRPr="0009001F" w14:paraId="1DEF57E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9E915A0" w14:textId="35E23C7E" w:rsidR="007D5390" w:rsidRPr="0009001F" w:rsidRDefault="00C55840" w:rsidP="007D5390">
            <w:r w:rsidRPr="00C55840">
              <w:t>Complete the remaining database developments</w:t>
            </w:r>
            <w:r>
              <w:t>.</w:t>
            </w:r>
          </w:p>
        </w:tc>
      </w:tr>
      <w:tr w:rsidR="007D5390" w:rsidRPr="0009001F" w14:paraId="14C2403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20BAB96" w14:textId="2636920A" w:rsidR="007D5390" w:rsidRPr="0009001F" w:rsidRDefault="00C55840" w:rsidP="007D5390">
            <w:r>
              <w:t>to complete the basics of the user login using PHP.</w:t>
            </w:r>
          </w:p>
        </w:tc>
      </w:tr>
      <w:tr w:rsidR="007D5390" w:rsidRPr="0009001F" w14:paraId="1F7BD92F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26EDC0" w14:textId="77777777" w:rsidR="007D5390" w:rsidRPr="0009001F" w:rsidRDefault="007D5390" w:rsidP="007D5390"/>
        </w:tc>
      </w:tr>
      <w:tr w:rsidR="007D5390" w:rsidRPr="0009001F" w14:paraId="7294A49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47B26B" w14:textId="77777777" w:rsidR="007D5390" w:rsidRPr="0009001F" w:rsidRDefault="007D5390" w:rsidP="007D5390"/>
        </w:tc>
      </w:tr>
      <w:tr w:rsidR="007D5390" w:rsidRPr="0009001F" w14:paraId="6BE718B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7BEAAF" w14:textId="77777777" w:rsidR="007D5390" w:rsidRPr="0009001F" w:rsidRDefault="007D5390" w:rsidP="007D5390"/>
        </w:tc>
      </w:tr>
      <w:tr w:rsidR="007D5390" w:rsidRPr="0009001F" w14:paraId="2943D2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ABCF7E" w14:textId="77777777" w:rsidR="007D5390" w:rsidRPr="0009001F" w:rsidRDefault="007D5390" w:rsidP="007D5390"/>
        </w:tc>
      </w:tr>
      <w:tr w:rsidR="007D5390" w:rsidRPr="0009001F" w14:paraId="040C484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29ECFF56" w14:textId="77777777" w:rsidR="007D5390" w:rsidRPr="0009001F" w:rsidRDefault="007D5390" w:rsidP="007D5390"/>
        </w:tc>
      </w:tr>
      <w:tr w:rsidR="007D5390" w:rsidRPr="0009001F" w14:paraId="43AEF522" w14:textId="77777777" w:rsidTr="00D3126B">
        <w:tc>
          <w:tcPr>
            <w:tcW w:w="8940" w:type="dxa"/>
            <w:gridSpan w:val="4"/>
            <w:shd w:val="clear" w:color="auto" w:fill="000000"/>
          </w:tcPr>
          <w:p w14:paraId="663CC06D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Meeting information</w:t>
            </w:r>
          </w:p>
        </w:tc>
      </w:tr>
      <w:tr w:rsidR="007D5390" w:rsidRPr="0009001F" w14:paraId="326BAB81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29FEE388" w14:textId="3FAFA3DC" w:rsidR="007D5390" w:rsidRPr="0009001F" w:rsidRDefault="007D5390" w:rsidP="007D5390">
            <w:r>
              <w:t xml:space="preserve">Meeting Date: </w:t>
            </w:r>
            <w:r w:rsidR="00E67FCE">
              <w:t>19</w:t>
            </w:r>
            <w:r>
              <w:t>/</w:t>
            </w:r>
            <w:r w:rsidR="00E67FCE">
              <w:t>12</w:t>
            </w:r>
            <w:r>
              <w:t>/2021</w:t>
            </w:r>
          </w:p>
        </w:tc>
      </w:tr>
      <w:tr w:rsidR="007D5390" w:rsidRPr="0009001F" w14:paraId="19CC75ED" w14:textId="77777777" w:rsidTr="00D3126B">
        <w:trPr>
          <w:trHeight w:val="454"/>
        </w:trPr>
        <w:tc>
          <w:tcPr>
            <w:tcW w:w="1480" w:type="dxa"/>
            <w:shd w:val="clear" w:color="auto" w:fill="auto"/>
            <w:vAlign w:val="center"/>
          </w:tcPr>
          <w:p w14:paraId="679F3832" w14:textId="77777777" w:rsidR="007D5390" w:rsidRDefault="007D5390" w:rsidP="007D5390">
            <w:r>
              <w:t xml:space="preserve">Meeting time </w:t>
            </w:r>
          </w:p>
        </w:tc>
        <w:tc>
          <w:tcPr>
            <w:tcW w:w="3293" w:type="dxa"/>
            <w:gridSpan w:val="2"/>
            <w:shd w:val="clear" w:color="auto" w:fill="auto"/>
            <w:vAlign w:val="center"/>
          </w:tcPr>
          <w:p w14:paraId="623BC92D" w14:textId="1004A4D3" w:rsidR="007D5390" w:rsidRDefault="007D5390" w:rsidP="007D5390">
            <w:r>
              <w:t xml:space="preserve">Start: 6.00 </w:t>
            </w:r>
            <w:proofErr w:type="spellStart"/>
            <w:r>
              <w:t>p.m</w:t>
            </w:r>
            <w:proofErr w:type="spellEnd"/>
          </w:p>
        </w:tc>
        <w:tc>
          <w:tcPr>
            <w:tcW w:w="4167" w:type="dxa"/>
            <w:shd w:val="clear" w:color="auto" w:fill="auto"/>
            <w:vAlign w:val="center"/>
          </w:tcPr>
          <w:p w14:paraId="2AA1BC95" w14:textId="16825444" w:rsidR="007D5390" w:rsidRPr="0009001F" w:rsidRDefault="007D5390" w:rsidP="007D5390">
            <w:r>
              <w:t xml:space="preserve">End: 9.30 </w:t>
            </w:r>
            <w:proofErr w:type="spellStart"/>
            <w:r>
              <w:t>p.m</w:t>
            </w:r>
            <w:proofErr w:type="spellEnd"/>
          </w:p>
        </w:tc>
      </w:tr>
      <w:tr w:rsidR="007D5390" w:rsidRPr="0009001F" w14:paraId="229A1280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53D4B7C0" w14:textId="237CEC1B" w:rsidR="007D5390" w:rsidRDefault="007D5390" w:rsidP="007D5390">
            <w:r>
              <w:t>Number of participants: 2</w:t>
            </w:r>
          </w:p>
        </w:tc>
      </w:tr>
    </w:tbl>
    <w:p w14:paraId="0BC4727F" w14:textId="77777777" w:rsidR="00D3126B" w:rsidRPr="00D3126B" w:rsidRDefault="00D3126B" w:rsidP="00D3126B">
      <w:pPr>
        <w:rPr>
          <w:vanish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4"/>
        <w:gridCol w:w="557"/>
        <w:gridCol w:w="494"/>
        <w:gridCol w:w="1980"/>
        <w:gridCol w:w="2569"/>
        <w:gridCol w:w="1554"/>
      </w:tblGrid>
      <w:tr w:rsidR="001278C7" w:rsidRPr="00115128" w14:paraId="0238E2A8" w14:textId="77777777" w:rsidTr="001278C7">
        <w:trPr>
          <w:trHeight w:val="485"/>
        </w:trPr>
        <w:tc>
          <w:tcPr>
            <w:tcW w:w="8928" w:type="dxa"/>
            <w:gridSpan w:val="6"/>
            <w:shd w:val="solid" w:color="auto" w:fill="auto"/>
          </w:tcPr>
          <w:p w14:paraId="0A693C3F" w14:textId="77777777" w:rsidR="001278C7" w:rsidRPr="00115128" w:rsidRDefault="001278C7" w:rsidP="001278C7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115128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Supervisor’s Comments</w:t>
            </w:r>
          </w:p>
        </w:tc>
      </w:tr>
      <w:tr w:rsidR="009A67A8" w:rsidRPr="00115128" w14:paraId="6750D8AC" w14:textId="77777777" w:rsidTr="001278C7">
        <w:trPr>
          <w:trHeight w:val="724"/>
        </w:trPr>
        <w:tc>
          <w:tcPr>
            <w:tcW w:w="1818" w:type="dxa"/>
          </w:tcPr>
          <w:p w14:paraId="5B5BE91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has done</w:t>
            </w:r>
          </w:p>
        </w:tc>
        <w:tc>
          <w:tcPr>
            <w:tcW w:w="5523" w:type="dxa"/>
            <w:gridSpan w:val="4"/>
          </w:tcPr>
          <w:p w14:paraId="700B3CE7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3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65"/>
              <w:gridCol w:w="1584"/>
              <w:gridCol w:w="288"/>
              <w:gridCol w:w="1008"/>
              <w:gridCol w:w="288"/>
              <w:gridCol w:w="1152"/>
              <w:gridCol w:w="288"/>
              <w:gridCol w:w="406"/>
            </w:tblGrid>
            <w:tr w:rsidR="00FD4304" w:rsidRPr="00115128" w14:paraId="7B4A1AD1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7A2C574F" w14:textId="522475E6" w:rsidR="001278C7" w:rsidRPr="00115128" w:rsidRDefault="00FD4304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28"/>
                      <w:szCs w:val="28"/>
                    </w:rPr>
                    <w:sym w:font="Wingdings" w:char="F0FC"/>
                  </w:r>
                </w:p>
              </w:tc>
              <w:tc>
                <w:tcPr>
                  <w:tcW w:w="158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21E796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More than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623EFBC" w14:textId="02E3BBB1" w:rsidR="001278C7" w:rsidRPr="009A67A8" w:rsidRDefault="001278C7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</w:p>
              </w:tc>
              <w:tc>
                <w:tcPr>
                  <w:tcW w:w="100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BB0C32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673CAB47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D83AE64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5FC605D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288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4ADC2A28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</w:t>
                  </w:r>
                </w:p>
              </w:tc>
            </w:tr>
          </w:tbl>
          <w:p w14:paraId="64F3BF68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602DFCE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w</w:t>
            </w: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ork</w:t>
            </w:r>
            <w:r>
              <w:rPr>
                <w:rFonts w:ascii="Verdana" w:hAnsi="Verdana" w:cs="Microsoft Sans Serif"/>
                <w:bCs/>
                <w:sz w:val="18"/>
                <w:szCs w:val="18"/>
              </w:rPr>
              <w:t>.</w:t>
            </w:r>
          </w:p>
        </w:tc>
      </w:tr>
      <w:tr w:rsidR="009A67A8" w:rsidRPr="00115128" w14:paraId="551B4A4F" w14:textId="77777777" w:rsidTr="001278C7">
        <w:trPr>
          <w:trHeight w:val="724"/>
        </w:trPr>
        <w:tc>
          <w:tcPr>
            <w:tcW w:w="2364" w:type="dxa"/>
            <w:gridSpan w:val="2"/>
          </w:tcPr>
          <w:p w14:paraId="23951B9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is progressing</w:t>
            </w:r>
          </w:p>
        </w:tc>
        <w:tc>
          <w:tcPr>
            <w:tcW w:w="4977" w:type="dxa"/>
            <w:gridSpan w:val="3"/>
          </w:tcPr>
          <w:p w14:paraId="2A517423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4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2" w:type="dxa"/>
                <w:right w:w="72" w:type="dxa"/>
              </w:tblCellMar>
              <w:tblLook w:val="04A0" w:firstRow="1" w:lastRow="0" w:firstColumn="1" w:lastColumn="0" w:noHBand="0" w:noVBand="1"/>
            </w:tblPr>
            <w:tblGrid>
              <w:gridCol w:w="340"/>
              <w:gridCol w:w="1017"/>
              <w:gridCol w:w="466"/>
              <w:gridCol w:w="1089"/>
              <w:gridCol w:w="339"/>
              <w:gridCol w:w="1357"/>
            </w:tblGrid>
            <w:tr w:rsidR="001278C7" w:rsidRPr="00115128" w14:paraId="4D2797BA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11E1203C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86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049E56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Well ahead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495B93B2" w14:textId="0C2866BA" w:rsidR="001278C7" w:rsidRPr="009A67A8" w:rsidRDefault="00FD4304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576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593DEDBA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ly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7D5DF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22DE81D5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</w:tr>
          </w:tbl>
          <w:p w14:paraId="02F4A220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DFC5A25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in the project.</w:t>
            </w:r>
          </w:p>
        </w:tc>
      </w:tr>
      <w:tr w:rsidR="009A67A8" w:rsidRPr="00115128" w14:paraId="39047B99" w14:textId="77777777" w:rsidTr="001278C7">
        <w:trPr>
          <w:trHeight w:val="724"/>
        </w:trPr>
        <w:tc>
          <w:tcPr>
            <w:tcW w:w="2848" w:type="dxa"/>
            <w:gridSpan w:val="3"/>
          </w:tcPr>
          <w:p w14:paraId="12FE95D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Further Comments (if any)</w:t>
            </w:r>
          </w:p>
        </w:tc>
        <w:tc>
          <w:tcPr>
            <w:tcW w:w="6080" w:type="dxa"/>
            <w:gridSpan w:val="3"/>
          </w:tcPr>
          <w:p w14:paraId="4BC7041D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2CF5B06B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687DB13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</w:tr>
      <w:tr w:rsidR="001278C7" w:rsidRPr="00115128" w14:paraId="3DBC816B" w14:textId="77777777" w:rsidTr="007B35A6">
        <w:trPr>
          <w:trHeight w:val="850"/>
        </w:trPr>
        <w:tc>
          <w:tcPr>
            <w:tcW w:w="4803" w:type="dxa"/>
            <w:gridSpan w:val="4"/>
            <w:tcBorders>
              <w:bottom w:val="dotted" w:sz="4" w:space="0" w:color="auto"/>
            </w:tcBorders>
            <w:vAlign w:val="center"/>
          </w:tcPr>
          <w:p w14:paraId="7C0676A4" w14:textId="19997CF7" w:rsidR="001278C7" w:rsidRPr="00115128" w:rsidRDefault="007B35A6" w:rsidP="007B35A6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Poppins" w:hAnsi="Poppins" w:cs="Poppins"/>
                <w:noProof/>
              </w:rPr>
              <w:drawing>
                <wp:inline distT="0" distB="0" distL="0" distR="0" wp14:anchorId="305BC1AC" wp14:editId="4B21AC94">
                  <wp:extent cx="681789" cy="684433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44" cy="69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5" w:type="dxa"/>
            <w:gridSpan w:val="2"/>
            <w:tcBorders>
              <w:bottom w:val="dotted" w:sz="4" w:space="0" w:color="auto"/>
            </w:tcBorders>
          </w:tcPr>
          <w:p w14:paraId="1F027E85" w14:textId="33D3D182" w:rsidR="001278C7" w:rsidRPr="00115128" w:rsidRDefault="009A67A8" w:rsidP="009A67A8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noProof/>
                <w:sz w:val="18"/>
                <w:szCs w:val="18"/>
              </w:rPr>
              <w:drawing>
                <wp:inline distT="0" distB="0" distL="0" distR="0" wp14:anchorId="60192EBC" wp14:editId="62015117">
                  <wp:extent cx="1477785" cy="10322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90" cy="1042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8C7" w:rsidRPr="00115128" w14:paraId="3435FFEA" w14:textId="77777777" w:rsidTr="001278C7">
        <w:trPr>
          <w:trHeight w:val="283"/>
        </w:trPr>
        <w:tc>
          <w:tcPr>
            <w:tcW w:w="4803" w:type="dxa"/>
            <w:gridSpan w:val="4"/>
            <w:tcBorders>
              <w:top w:val="dotted" w:sz="4" w:space="0" w:color="auto"/>
            </w:tcBorders>
            <w:vAlign w:val="bottom"/>
          </w:tcPr>
          <w:p w14:paraId="03BDBC31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tudent’s Signature</w:t>
            </w:r>
          </w:p>
        </w:tc>
        <w:tc>
          <w:tcPr>
            <w:tcW w:w="4125" w:type="dxa"/>
            <w:gridSpan w:val="2"/>
            <w:tcBorders>
              <w:top w:val="dotted" w:sz="4" w:space="0" w:color="auto"/>
            </w:tcBorders>
            <w:vAlign w:val="bottom"/>
          </w:tcPr>
          <w:p w14:paraId="20E960DF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upervisor’s Signature</w:t>
            </w:r>
          </w:p>
        </w:tc>
      </w:tr>
    </w:tbl>
    <w:p w14:paraId="16A770A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p w14:paraId="309881F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sectPr w:rsidR="001278C7" w:rsidSect="006D2002">
      <w:footerReference w:type="default" r:id="rId10"/>
      <w:type w:val="continuous"/>
      <w:pgSz w:w="12240" w:h="15840"/>
      <w:pgMar w:top="1418" w:right="1418" w:bottom="1418" w:left="209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E2EE9" w14:textId="77777777" w:rsidR="003E393D" w:rsidRDefault="003E393D">
      <w:r>
        <w:separator/>
      </w:r>
    </w:p>
  </w:endnote>
  <w:endnote w:type="continuationSeparator" w:id="0">
    <w:p w14:paraId="18B83308" w14:textId="77777777" w:rsidR="003E393D" w:rsidRDefault="003E39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X12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DB72" w14:textId="77777777" w:rsidR="009C2F2F" w:rsidRPr="009C2F2F" w:rsidRDefault="009C2F2F" w:rsidP="009C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E38B9" w14:textId="77777777" w:rsidR="003E393D" w:rsidRDefault="003E393D">
      <w:r>
        <w:separator/>
      </w:r>
    </w:p>
  </w:footnote>
  <w:footnote w:type="continuationSeparator" w:id="0">
    <w:p w14:paraId="7CC369D5" w14:textId="77777777" w:rsidR="003E393D" w:rsidRDefault="003E39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CB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</w:rPr>
    </w:lvl>
  </w:abstractNum>
  <w:abstractNum w:abstractNumId="2" w15:restartNumberingAfterBreak="0">
    <w:nsid w:val="012638E2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3" w15:restartNumberingAfterBreak="0">
    <w:nsid w:val="09E24DB9"/>
    <w:multiLevelType w:val="hybridMultilevel"/>
    <w:tmpl w:val="A43AB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7BDE"/>
    <w:multiLevelType w:val="hybridMultilevel"/>
    <w:tmpl w:val="A9ACC1E8"/>
    <w:lvl w:ilvl="0" w:tplc="8758A8E0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712777"/>
    <w:multiLevelType w:val="hybridMultilevel"/>
    <w:tmpl w:val="79B6C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1928"/>
    <w:multiLevelType w:val="multilevel"/>
    <w:tmpl w:val="D846986A"/>
    <w:lvl w:ilvl="0">
      <w:start w:val="1"/>
      <w:numFmt w:val="decimal"/>
      <w:suff w:val="space"/>
      <w:lvlText w:val="%1.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8"/>
        <w:szCs w:val="28"/>
      </w:rPr>
    </w:lvl>
    <w:lvl w:ilvl="1">
      <w:start w:val="1"/>
      <w:numFmt w:val="decimal"/>
      <w:suff w:val="nothing"/>
      <w:lvlText w:val="%1.%2.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position w:val="0"/>
        <w:sz w:val="26"/>
        <w:szCs w:val="26"/>
      </w:rPr>
    </w:lvl>
    <w:lvl w:ilvl="2">
      <w:start w:val="1"/>
      <w:numFmt w:val="decimal"/>
      <w:suff w:val="nothing"/>
      <w:lvlText w:val="%1.%2.%3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2835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3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35" w:firstLine="0"/>
      </w:pPr>
      <w:rPr>
        <w:rFonts w:hint="default"/>
      </w:rPr>
    </w:lvl>
  </w:abstractNum>
  <w:abstractNum w:abstractNumId="8" w15:restartNumberingAfterBreak="0">
    <w:nsid w:val="20521858"/>
    <w:multiLevelType w:val="hybridMultilevel"/>
    <w:tmpl w:val="5CA8F1E0"/>
    <w:lvl w:ilvl="0" w:tplc="D1785ED4">
      <w:start w:val="3"/>
      <w:numFmt w:val="lowerLetter"/>
      <w:lvlText w:val="(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9" w15:restartNumberingAfterBreak="0">
    <w:nsid w:val="292778F1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C12E9"/>
    <w:multiLevelType w:val="hybridMultilevel"/>
    <w:tmpl w:val="BBE6D622"/>
    <w:name w:val="WW8Num113"/>
    <w:lvl w:ilvl="0" w:tplc="DFF6A0D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43FCC"/>
    <w:multiLevelType w:val="hybridMultilevel"/>
    <w:tmpl w:val="7CD09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A54A8A"/>
    <w:multiLevelType w:val="hybridMultilevel"/>
    <w:tmpl w:val="8A520E68"/>
    <w:lvl w:ilvl="0" w:tplc="15C0CC7E">
      <w:start w:val="1"/>
      <w:numFmt w:val="decimal"/>
      <w:lvlText w:val="9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4360F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5" w15:restartNumberingAfterBreak="0">
    <w:nsid w:val="377E2CBA"/>
    <w:multiLevelType w:val="hybridMultilevel"/>
    <w:tmpl w:val="2A58F1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42D4"/>
    <w:multiLevelType w:val="hybridMultilevel"/>
    <w:tmpl w:val="E40C4FBC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450"/>
        </w:tabs>
        <w:ind w:left="450" w:hanging="45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50426A"/>
    <w:multiLevelType w:val="hybridMultilevel"/>
    <w:tmpl w:val="EED29798"/>
    <w:lvl w:ilvl="0" w:tplc="D95407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822FC5"/>
    <w:multiLevelType w:val="hybridMultilevel"/>
    <w:tmpl w:val="C12EB116"/>
    <w:lvl w:ilvl="0" w:tplc="52F04A14">
      <w:start w:val="1"/>
      <w:numFmt w:val="lowerRoman"/>
      <w:lvlText w:val="(%1)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E2C3E"/>
    <w:multiLevelType w:val="hybridMultilevel"/>
    <w:tmpl w:val="206085BE"/>
    <w:lvl w:ilvl="0" w:tplc="5344EC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AC0D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40E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57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2BAD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BA3C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C1F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18EE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3C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6E5616"/>
    <w:multiLevelType w:val="multilevel"/>
    <w:tmpl w:val="9FEE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8A7F36"/>
    <w:multiLevelType w:val="hybridMultilevel"/>
    <w:tmpl w:val="317848E0"/>
    <w:name w:val="WW8Num112"/>
    <w:lvl w:ilvl="0" w:tplc="5A3AD6F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D0A38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D66D5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24" w15:restartNumberingAfterBreak="0">
    <w:nsid w:val="793C4386"/>
    <w:multiLevelType w:val="hybridMultilevel"/>
    <w:tmpl w:val="2438E902"/>
    <w:lvl w:ilvl="0" w:tplc="26585B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16"/>
  </w:num>
  <w:num w:numId="5">
    <w:abstractNumId w:val="18"/>
  </w:num>
  <w:num w:numId="6">
    <w:abstractNumId w:val="19"/>
  </w:num>
  <w:num w:numId="7">
    <w:abstractNumId w:val="7"/>
  </w:num>
  <w:num w:numId="8">
    <w:abstractNumId w:val="8"/>
  </w:num>
  <w:num w:numId="9">
    <w:abstractNumId w:val="2"/>
  </w:num>
  <w:num w:numId="10">
    <w:abstractNumId w:val="23"/>
  </w:num>
  <w:num w:numId="11">
    <w:abstractNumId w:val="6"/>
  </w:num>
  <w:num w:numId="12">
    <w:abstractNumId w:val="3"/>
  </w:num>
  <w:num w:numId="13">
    <w:abstractNumId w:val="17"/>
  </w:num>
  <w:num w:numId="14">
    <w:abstractNumId w:val="13"/>
  </w:num>
  <w:num w:numId="15">
    <w:abstractNumId w:val="24"/>
  </w:num>
  <w:num w:numId="16">
    <w:abstractNumId w:val="1"/>
  </w:num>
  <w:num w:numId="17">
    <w:abstractNumId w:val="0"/>
  </w:num>
  <w:num w:numId="18">
    <w:abstractNumId w:val="20"/>
  </w:num>
  <w:num w:numId="19">
    <w:abstractNumId w:val="4"/>
  </w:num>
  <w:num w:numId="20">
    <w:abstractNumId w:val="21"/>
  </w:num>
  <w:num w:numId="21">
    <w:abstractNumId w:val="11"/>
  </w:num>
  <w:num w:numId="22">
    <w:abstractNumId w:val="15"/>
  </w:num>
  <w:num w:numId="23">
    <w:abstractNumId w:val="22"/>
  </w:num>
  <w:num w:numId="24">
    <w:abstractNumId w:val="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DMwNLE0MDG1sDBW0lEKTi0uzszPAykwrgUAbWE3AywAAAA="/>
  </w:docVars>
  <w:rsids>
    <w:rsidRoot w:val="0028367A"/>
    <w:rsid w:val="00004885"/>
    <w:rsid w:val="00005F5B"/>
    <w:rsid w:val="00012AA0"/>
    <w:rsid w:val="0001346B"/>
    <w:rsid w:val="00017EA4"/>
    <w:rsid w:val="000249CD"/>
    <w:rsid w:val="00024D6A"/>
    <w:rsid w:val="00027E46"/>
    <w:rsid w:val="00031AAF"/>
    <w:rsid w:val="000353F2"/>
    <w:rsid w:val="00036213"/>
    <w:rsid w:val="00040C1B"/>
    <w:rsid w:val="00041BCF"/>
    <w:rsid w:val="00044930"/>
    <w:rsid w:val="0004570D"/>
    <w:rsid w:val="0004744C"/>
    <w:rsid w:val="00053865"/>
    <w:rsid w:val="0005455F"/>
    <w:rsid w:val="000547AD"/>
    <w:rsid w:val="00055019"/>
    <w:rsid w:val="000601FC"/>
    <w:rsid w:val="00060F83"/>
    <w:rsid w:val="00065B44"/>
    <w:rsid w:val="000815F6"/>
    <w:rsid w:val="00086615"/>
    <w:rsid w:val="00087533"/>
    <w:rsid w:val="00090031"/>
    <w:rsid w:val="00090D48"/>
    <w:rsid w:val="00092BFB"/>
    <w:rsid w:val="00096DF0"/>
    <w:rsid w:val="000A43D1"/>
    <w:rsid w:val="000B2072"/>
    <w:rsid w:val="000B509F"/>
    <w:rsid w:val="000B5998"/>
    <w:rsid w:val="000B66A5"/>
    <w:rsid w:val="000C042E"/>
    <w:rsid w:val="000C6736"/>
    <w:rsid w:val="000D0990"/>
    <w:rsid w:val="000D1AA7"/>
    <w:rsid w:val="000D5234"/>
    <w:rsid w:val="000D5B97"/>
    <w:rsid w:val="000E1969"/>
    <w:rsid w:val="000E2000"/>
    <w:rsid w:val="000E211A"/>
    <w:rsid w:val="000E2473"/>
    <w:rsid w:val="000E3E39"/>
    <w:rsid w:val="000E792C"/>
    <w:rsid w:val="000F2740"/>
    <w:rsid w:val="000F3609"/>
    <w:rsid w:val="000F38B3"/>
    <w:rsid w:val="000F5DD3"/>
    <w:rsid w:val="00107EB6"/>
    <w:rsid w:val="00112AA0"/>
    <w:rsid w:val="00112C32"/>
    <w:rsid w:val="00114DE1"/>
    <w:rsid w:val="00125E7E"/>
    <w:rsid w:val="00125EFD"/>
    <w:rsid w:val="001260DA"/>
    <w:rsid w:val="001278C7"/>
    <w:rsid w:val="00132C2B"/>
    <w:rsid w:val="001357AF"/>
    <w:rsid w:val="00136F22"/>
    <w:rsid w:val="00146E4C"/>
    <w:rsid w:val="00147545"/>
    <w:rsid w:val="0015323F"/>
    <w:rsid w:val="001572BC"/>
    <w:rsid w:val="00157C70"/>
    <w:rsid w:val="00160082"/>
    <w:rsid w:val="001610A1"/>
    <w:rsid w:val="00161EFC"/>
    <w:rsid w:val="00165AB1"/>
    <w:rsid w:val="001661E8"/>
    <w:rsid w:val="00167849"/>
    <w:rsid w:val="0017132A"/>
    <w:rsid w:val="0017346B"/>
    <w:rsid w:val="00176E3B"/>
    <w:rsid w:val="00177D1F"/>
    <w:rsid w:val="00180AE6"/>
    <w:rsid w:val="001818AB"/>
    <w:rsid w:val="00181F4B"/>
    <w:rsid w:val="00182DE0"/>
    <w:rsid w:val="0018649B"/>
    <w:rsid w:val="00186D20"/>
    <w:rsid w:val="00187E83"/>
    <w:rsid w:val="001A1AEB"/>
    <w:rsid w:val="001B0170"/>
    <w:rsid w:val="001B27EA"/>
    <w:rsid w:val="001B3C5B"/>
    <w:rsid w:val="001B64DE"/>
    <w:rsid w:val="001B7FD7"/>
    <w:rsid w:val="001C55CB"/>
    <w:rsid w:val="001C6F79"/>
    <w:rsid w:val="001C6FE0"/>
    <w:rsid w:val="001C7B8F"/>
    <w:rsid w:val="001F0D4F"/>
    <w:rsid w:val="001F2280"/>
    <w:rsid w:val="001F60A3"/>
    <w:rsid w:val="0020321E"/>
    <w:rsid w:val="00215BD9"/>
    <w:rsid w:val="00225777"/>
    <w:rsid w:val="002324B6"/>
    <w:rsid w:val="00232912"/>
    <w:rsid w:val="00242563"/>
    <w:rsid w:val="00243ACE"/>
    <w:rsid w:val="00244AD3"/>
    <w:rsid w:val="00246585"/>
    <w:rsid w:val="002508DE"/>
    <w:rsid w:val="00253640"/>
    <w:rsid w:val="002628B5"/>
    <w:rsid w:val="00272803"/>
    <w:rsid w:val="00274D10"/>
    <w:rsid w:val="0028367A"/>
    <w:rsid w:val="002924EB"/>
    <w:rsid w:val="00297405"/>
    <w:rsid w:val="002A0392"/>
    <w:rsid w:val="002A2D2D"/>
    <w:rsid w:val="002A4A8F"/>
    <w:rsid w:val="002A6B41"/>
    <w:rsid w:val="002A6CB9"/>
    <w:rsid w:val="002A6D0D"/>
    <w:rsid w:val="002B0177"/>
    <w:rsid w:val="002B7167"/>
    <w:rsid w:val="002C496E"/>
    <w:rsid w:val="002C6B55"/>
    <w:rsid w:val="002D0782"/>
    <w:rsid w:val="002D3E57"/>
    <w:rsid w:val="002D4919"/>
    <w:rsid w:val="002D4BFC"/>
    <w:rsid w:val="002E15E0"/>
    <w:rsid w:val="002E3AD9"/>
    <w:rsid w:val="002E4659"/>
    <w:rsid w:val="002F0D49"/>
    <w:rsid w:val="002F138E"/>
    <w:rsid w:val="002F5A14"/>
    <w:rsid w:val="003007FA"/>
    <w:rsid w:val="00302CA6"/>
    <w:rsid w:val="00310104"/>
    <w:rsid w:val="003106BA"/>
    <w:rsid w:val="003119C1"/>
    <w:rsid w:val="00312A70"/>
    <w:rsid w:val="0031418B"/>
    <w:rsid w:val="00314C41"/>
    <w:rsid w:val="00316395"/>
    <w:rsid w:val="003205E9"/>
    <w:rsid w:val="00321233"/>
    <w:rsid w:val="003303E2"/>
    <w:rsid w:val="00330859"/>
    <w:rsid w:val="003332DB"/>
    <w:rsid w:val="0033743D"/>
    <w:rsid w:val="0034156C"/>
    <w:rsid w:val="00343016"/>
    <w:rsid w:val="00346EBE"/>
    <w:rsid w:val="00347E84"/>
    <w:rsid w:val="00351A05"/>
    <w:rsid w:val="0035317E"/>
    <w:rsid w:val="003556E7"/>
    <w:rsid w:val="00361700"/>
    <w:rsid w:val="00361CE3"/>
    <w:rsid w:val="0036448F"/>
    <w:rsid w:val="003647EE"/>
    <w:rsid w:val="003671FB"/>
    <w:rsid w:val="00374722"/>
    <w:rsid w:val="00377319"/>
    <w:rsid w:val="0038013E"/>
    <w:rsid w:val="003805E9"/>
    <w:rsid w:val="00381BBD"/>
    <w:rsid w:val="0038548E"/>
    <w:rsid w:val="00385E8A"/>
    <w:rsid w:val="00390EE9"/>
    <w:rsid w:val="003930B8"/>
    <w:rsid w:val="003A1E54"/>
    <w:rsid w:val="003A2B4C"/>
    <w:rsid w:val="003A4098"/>
    <w:rsid w:val="003A518E"/>
    <w:rsid w:val="003C32C1"/>
    <w:rsid w:val="003C57AB"/>
    <w:rsid w:val="003D3DD9"/>
    <w:rsid w:val="003D44C2"/>
    <w:rsid w:val="003D6AE2"/>
    <w:rsid w:val="003E00DA"/>
    <w:rsid w:val="003E393D"/>
    <w:rsid w:val="003E6680"/>
    <w:rsid w:val="003F130C"/>
    <w:rsid w:val="003F6E33"/>
    <w:rsid w:val="003F7BC9"/>
    <w:rsid w:val="00401EE8"/>
    <w:rsid w:val="00402A92"/>
    <w:rsid w:val="00403CEA"/>
    <w:rsid w:val="00404BD8"/>
    <w:rsid w:val="0041608D"/>
    <w:rsid w:val="0042470B"/>
    <w:rsid w:val="00424D22"/>
    <w:rsid w:val="0042537D"/>
    <w:rsid w:val="004263D1"/>
    <w:rsid w:val="004337FE"/>
    <w:rsid w:val="00436A25"/>
    <w:rsid w:val="0044428B"/>
    <w:rsid w:val="0045423C"/>
    <w:rsid w:val="00467D81"/>
    <w:rsid w:val="004701A3"/>
    <w:rsid w:val="004738CC"/>
    <w:rsid w:val="00490546"/>
    <w:rsid w:val="00490AFC"/>
    <w:rsid w:val="004973B8"/>
    <w:rsid w:val="004A1C12"/>
    <w:rsid w:val="004A31C4"/>
    <w:rsid w:val="004A4361"/>
    <w:rsid w:val="004B18E0"/>
    <w:rsid w:val="004B278D"/>
    <w:rsid w:val="004B2A97"/>
    <w:rsid w:val="004B68E3"/>
    <w:rsid w:val="004D0CA9"/>
    <w:rsid w:val="004D3F1E"/>
    <w:rsid w:val="004F7BDE"/>
    <w:rsid w:val="00502C9E"/>
    <w:rsid w:val="00503676"/>
    <w:rsid w:val="00511027"/>
    <w:rsid w:val="00514560"/>
    <w:rsid w:val="00516899"/>
    <w:rsid w:val="00516C80"/>
    <w:rsid w:val="00523F9E"/>
    <w:rsid w:val="00524207"/>
    <w:rsid w:val="005242E7"/>
    <w:rsid w:val="00525EA5"/>
    <w:rsid w:val="005263C5"/>
    <w:rsid w:val="005307CE"/>
    <w:rsid w:val="00533095"/>
    <w:rsid w:val="005344CD"/>
    <w:rsid w:val="005353EF"/>
    <w:rsid w:val="00535BFF"/>
    <w:rsid w:val="005418E5"/>
    <w:rsid w:val="00546725"/>
    <w:rsid w:val="00547A08"/>
    <w:rsid w:val="00551AA5"/>
    <w:rsid w:val="005520B9"/>
    <w:rsid w:val="00552216"/>
    <w:rsid w:val="005537D6"/>
    <w:rsid w:val="00553AE6"/>
    <w:rsid w:val="005540F0"/>
    <w:rsid w:val="0055629F"/>
    <w:rsid w:val="005614A4"/>
    <w:rsid w:val="00566129"/>
    <w:rsid w:val="005670C1"/>
    <w:rsid w:val="00573DD4"/>
    <w:rsid w:val="00574024"/>
    <w:rsid w:val="00580381"/>
    <w:rsid w:val="00580A41"/>
    <w:rsid w:val="00591C90"/>
    <w:rsid w:val="005970D3"/>
    <w:rsid w:val="005977FB"/>
    <w:rsid w:val="005D0AAD"/>
    <w:rsid w:val="005D658D"/>
    <w:rsid w:val="005D6F24"/>
    <w:rsid w:val="005E1333"/>
    <w:rsid w:val="005E194E"/>
    <w:rsid w:val="005E5860"/>
    <w:rsid w:val="005E7F5A"/>
    <w:rsid w:val="005F172D"/>
    <w:rsid w:val="005F2F09"/>
    <w:rsid w:val="005F47F4"/>
    <w:rsid w:val="005F52A9"/>
    <w:rsid w:val="006023D8"/>
    <w:rsid w:val="00617016"/>
    <w:rsid w:val="00621FA1"/>
    <w:rsid w:val="00627220"/>
    <w:rsid w:val="00630DE4"/>
    <w:rsid w:val="0063144C"/>
    <w:rsid w:val="006319F1"/>
    <w:rsid w:val="006363A5"/>
    <w:rsid w:val="006365A5"/>
    <w:rsid w:val="00636BA0"/>
    <w:rsid w:val="00641F7C"/>
    <w:rsid w:val="006421ED"/>
    <w:rsid w:val="00652D07"/>
    <w:rsid w:val="00653F82"/>
    <w:rsid w:val="00661A72"/>
    <w:rsid w:val="00665F33"/>
    <w:rsid w:val="00667C13"/>
    <w:rsid w:val="0067022D"/>
    <w:rsid w:val="00671998"/>
    <w:rsid w:val="006757C9"/>
    <w:rsid w:val="00683A93"/>
    <w:rsid w:val="00691B8D"/>
    <w:rsid w:val="00692BBC"/>
    <w:rsid w:val="00693EDF"/>
    <w:rsid w:val="00695984"/>
    <w:rsid w:val="006B60EC"/>
    <w:rsid w:val="006B6273"/>
    <w:rsid w:val="006B634C"/>
    <w:rsid w:val="006B64FD"/>
    <w:rsid w:val="006C1633"/>
    <w:rsid w:val="006C4293"/>
    <w:rsid w:val="006C48A2"/>
    <w:rsid w:val="006D1890"/>
    <w:rsid w:val="006D1B04"/>
    <w:rsid w:val="006D2002"/>
    <w:rsid w:val="006D2EF4"/>
    <w:rsid w:val="006D38F5"/>
    <w:rsid w:val="006D4D45"/>
    <w:rsid w:val="006D5609"/>
    <w:rsid w:val="006D5618"/>
    <w:rsid w:val="006E2954"/>
    <w:rsid w:val="006E3CDB"/>
    <w:rsid w:val="006E6ED6"/>
    <w:rsid w:val="006E7FE6"/>
    <w:rsid w:val="006F38B0"/>
    <w:rsid w:val="006F4158"/>
    <w:rsid w:val="00704682"/>
    <w:rsid w:val="00710AD8"/>
    <w:rsid w:val="00714371"/>
    <w:rsid w:val="00721678"/>
    <w:rsid w:val="00723AB5"/>
    <w:rsid w:val="00725145"/>
    <w:rsid w:val="00725300"/>
    <w:rsid w:val="00730444"/>
    <w:rsid w:val="0073606F"/>
    <w:rsid w:val="007408E9"/>
    <w:rsid w:val="007507EE"/>
    <w:rsid w:val="007517F3"/>
    <w:rsid w:val="007656D0"/>
    <w:rsid w:val="00766971"/>
    <w:rsid w:val="00767265"/>
    <w:rsid w:val="0077536D"/>
    <w:rsid w:val="0077627B"/>
    <w:rsid w:val="00781A3B"/>
    <w:rsid w:val="0079608E"/>
    <w:rsid w:val="007A043A"/>
    <w:rsid w:val="007A1D64"/>
    <w:rsid w:val="007A3741"/>
    <w:rsid w:val="007A3D65"/>
    <w:rsid w:val="007B30B0"/>
    <w:rsid w:val="007B35A6"/>
    <w:rsid w:val="007B56C4"/>
    <w:rsid w:val="007C26E1"/>
    <w:rsid w:val="007C4798"/>
    <w:rsid w:val="007C7D9D"/>
    <w:rsid w:val="007D06BD"/>
    <w:rsid w:val="007D4965"/>
    <w:rsid w:val="007D5390"/>
    <w:rsid w:val="007E3413"/>
    <w:rsid w:val="007E48E4"/>
    <w:rsid w:val="007E5758"/>
    <w:rsid w:val="007E5D04"/>
    <w:rsid w:val="007E62C5"/>
    <w:rsid w:val="007F6262"/>
    <w:rsid w:val="007F6C7E"/>
    <w:rsid w:val="00801041"/>
    <w:rsid w:val="0080128A"/>
    <w:rsid w:val="00804927"/>
    <w:rsid w:val="00804CFF"/>
    <w:rsid w:val="0080717D"/>
    <w:rsid w:val="00810764"/>
    <w:rsid w:val="0081099B"/>
    <w:rsid w:val="00810C58"/>
    <w:rsid w:val="008157B7"/>
    <w:rsid w:val="0081637E"/>
    <w:rsid w:val="00816440"/>
    <w:rsid w:val="00822387"/>
    <w:rsid w:val="00826EAB"/>
    <w:rsid w:val="008337F0"/>
    <w:rsid w:val="00834BFA"/>
    <w:rsid w:val="00843B9A"/>
    <w:rsid w:val="00847182"/>
    <w:rsid w:val="008501D9"/>
    <w:rsid w:val="0085027A"/>
    <w:rsid w:val="00851852"/>
    <w:rsid w:val="00851ED6"/>
    <w:rsid w:val="00853807"/>
    <w:rsid w:val="00855DFB"/>
    <w:rsid w:val="008706D8"/>
    <w:rsid w:val="00870D9C"/>
    <w:rsid w:val="00871905"/>
    <w:rsid w:val="00872145"/>
    <w:rsid w:val="008725A0"/>
    <w:rsid w:val="008813C7"/>
    <w:rsid w:val="0088664E"/>
    <w:rsid w:val="008879DB"/>
    <w:rsid w:val="008933CE"/>
    <w:rsid w:val="008A08FF"/>
    <w:rsid w:val="008A55FC"/>
    <w:rsid w:val="008A7C4B"/>
    <w:rsid w:val="008B1614"/>
    <w:rsid w:val="008B3AE7"/>
    <w:rsid w:val="008B4EC0"/>
    <w:rsid w:val="008B649F"/>
    <w:rsid w:val="008B6A2E"/>
    <w:rsid w:val="008C0736"/>
    <w:rsid w:val="008C0F35"/>
    <w:rsid w:val="008C57C3"/>
    <w:rsid w:val="008C7892"/>
    <w:rsid w:val="008D4445"/>
    <w:rsid w:val="008D6C60"/>
    <w:rsid w:val="008E1BFB"/>
    <w:rsid w:val="008F093E"/>
    <w:rsid w:val="008F2F84"/>
    <w:rsid w:val="008F36B2"/>
    <w:rsid w:val="008F521B"/>
    <w:rsid w:val="008F6AFB"/>
    <w:rsid w:val="00902119"/>
    <w:rsid w:val="00920A00"/>
    <w:rsid w:val="009247FF"/>
    <w:rsid w:val="00925619"/>
    <w:rsid w:val="00930DF9"/>
    <w:rsid w:val="00934676"/>
    <w:rsid w:val="009375CE"/>
    <w:rsid w:val="009421BC"/>
    <w:rsid w:val="00943031"/>
    <w:rsid w:val="0094477A"/>
    <w:rsid w:val="00945E02"/>
    <w:rsid w:val="00945F31"/>
    <w:rsid w:val="0095380D"/>
    <w:rsid w:val="00954368"/>
    <w:rsid w:val="00961670"/>
    <w:rsid w:val="009628A0"/>
    <w:rsid w:val="009666FE"/>
    <w:rsid w:val="00967A2B"/>
    <w:rsid w:val="00976A20"/>
    <w:rsid w:val="00977941"/>
    <w:rsid w:val="00980121"/>
    <w:rsid w:val="009808D4"/>
    <w:rsid w:val="009945A1"/>
    <w:rsid w:val="009A48AC"/>
    <w:rsid w:val="009A565A"/>
    <w:rsid w:val="009A590E"/>
    <w:rsid w:val="009A65E3"/>
    <w:rsid w:val="009A67A8"/>
    <w:rsid w:val="009A74F5"/>
    <w:rsid w:val="009B03F0"/>
    <w:rsid w:val="009C2F2F"/>
    <w:rsid w:val="009C595C"/>
    <w:rsid w:val="009C73A9"/>
    <w:rsid w:val="009C7E50"/>
    <w:rsid w:val="009D457C"/>
    <w:rsid w:val="009D4667"/>
    <w:rsid w:val="009D6896"/>
    <w:rsid w:val="009F52E5"/>
    <w:rsid w:val="009F5D8C"/>
    <w:rsid w:val="009F672E"/>
    <w:rsid w:val="00A00A62"/>
    <w:rsid w:val="00A0250A"/>
    <w:rsid w:val="00A04FF8"/>
    <w:rsid w:val="00A06FB3"/>
    <w:rsid w:val="00A0765E"/>
    <w:rsid w:val="00A113A0"/>
    <w:rsid w:val="00A11E4A"/>
    <w:rsid w:val="00A17091"/>
    <w:rsid w:val="00A20E4C"/>
    <w:rsid w:val="00A2596B"/>
    <w:rsid w:val="00A265D5"/>
    <w:rsid w:val="00A31E4E"/>
    <w:rsid w:val="00A32453"/>
    <w:rsid w:val="00A34926"/>
    <w:rsid w:val="00A43824"/>
    <w:rsid w:val="00A446BD"/>
    <w:rsid w:val="00A54043"/>
    <w:rsid w:val="00A6194B"/>
    <w:rsid w:val="00A62ABD"/>
    <w:rsid w:val="00A648B5"/>
    <w:rsid w:val="00A7041F"/>
    <w:rsid w:val="00A76B85"/>
    <w:rsid w:val="00A80337"/>
    <w:rsid w:val="00A8235A"/>
    <w:rsid w:val="00A84B5D"/>
    <w:rsid w:val="00A933B5"/>
    <w:rsid w:val="00AA1EBD"/>
    <w:rsid w:val="00AA260E"/>
    <w:rsid w:val="00AA533C"/>
    <w:rsid w:val="00AA596F"/>
    <w:rsid w:val="00AB3981"/>
    <w:rsid w:val="00AB3CCC"/>
    <w:rsid w:val="00AC134A"/>
    <w:rsid w:val="00AD334B"/>
    <w:rsid w:val="00AD4E80"/>
    <w:rsid w:val="00AD67B6"/>
    <w:rsid w:val="00AD7954"/>
    <w:rsid w:val="00AE06CE"/>
    <w:rsid w:val="00AE079A"/>
    <w:rsid w:val="00AE266F"/>
    <w:rsid w:val="00AE7B32"/>
    <w:rsid w:val="00AF0212"/>
    <w:rsid w:val="00AF1427"/>
    <w:rsid w:val="00B11296"/>
    <w:rsid w:val="00B12AD7"/>
    <w:rsid w:val="00B14386"/>
    <w:rsid w:val="00B16134"/>
    <w:rsid w:val="00B32034"/>
    <w:rsid w:val="00B43629"/>
    <w:rsid w:val="00B43EEF"/>
    <w:rsid w:val="00B47F88"/>
    <w:rsid w:val="00B57B8C"/>
    <w:rsid w:val="00B60B76"/>
    <w:rsid w:val="00B616C4"/>
    <w:rsid w:val="00B64C99"/>
    <w:rsid w:val="00B71647"/>
    <w:rsid w:val="00B717B9"/>
    <w:rsid w:val="00B72A12"/>
    <w:rsid w:val="00B735B5"/>
    <w:rsid w:val="00B7501F"/>
    <w:rsid w:val="00B75A44"/>
    <w:rsid w:val="00B85495"/>
    <w:rsid w:val="00B910C3"/>
    <w:rsid w:val="00B93BEC"/>
    <w:rsid w:val="00B95BE3"/>
    <w:rsid w:val="00BA105B"/>
    <w:rsid w:val="00BB1DE7"/>
    <w:rsid w:val="00BB1F64"/>
    <w:rsid w:val="00BC25E0"/>
    <w:rsid w:val="00BC3FDC"/>
    <w:rsid w:val="00BC4EBE"/>
    <w:rsid w:val="00BC6D69"/>
    <w:rsid w:val="00BC7A59"/>
    <w:rsid w:val="00BE02FE"/>
    <w:rsid w:val="00BE1022"/>
    <w:rsid w:val="00BE1103"/>
    <w:rsid w:val="00BF6D0F"/>
    <w:rsid w:val="00BF7EB2"/>
    <w:rsid w:val="00BF7F02"/>
    <w:rsid w:val="00C012B1"/>
    <w:rsid w:val="00C01716"/>
    <w:rsid w:val="00C04A2B"/>
    <w:rsid w:val="00C04B23"/>
    <w:rsid w:val="00C064F2"/>
    <w:rsid w:val="00C0753E"/>
    <w:rsid w:val="00C07FAE"/>
    <w:rsid w:val="00C1274A"/>
    <w:rsid w:val="00C17AEC"/>
    <w:rsid w:val="00C24A3E"/>
    <w:rsid w:val="00C40176"/>
    <w:rsid w:val="00C46F4B"/>
    <w:rsid w:val="00C50958"/>
    <w:rsid w:val="00C5111B"/>
    <w:rsid w:val="00C52066"/>
    <w:rsid w:val="00C55840"/>
    <w:rsid w:val="00C6520D"/>
    <w:rsid w:val="00C65E34"/>
    <w:rsid w:val="00C67306"/>
    <w:rsid w:val="00C73F07"/>
    <w:rsid w:val="00C755C4"/>
    <w:rsid w:val="00C801B5"/>
    <w:rsid w:val="00C80D2B"/>
    <w:rsid w:val="00C8467A"/>
    <w:rsid w:val="00C84685"/>
    <w:rsid w:val="00C92B61"/>
    <w:rsid w:val="00C95C10"/>
    <w:rsid w:val="00C97A92"/>
    <w:rsid w:val="00CA2BA6"/>
    <w:rsid w:val="00CB5A28"/>
    <w:rsid w:val="00CC12C4"/>
    <w:rsid w:val="00CC3B31"/>
    <w:rsid w:val="00CC5B49"/>
    <w:rsid w:val="00CC7913"/>
    <w:rsid w:val="00CD1942"/>
    <w:rsid w:val="00CD1B55"/>
    <w:rsid w:val="00CD6F4D"/>
    <w:rsid w:val="00CE0EF5"/>
    <w:rsid w:val="00CE2C70"/>
    <w:rsid w:val="00CE37B5"/>
    <w:rsid w:val="00CE40EA"/>
    <w:rsid w:val="00CE5FE4"/>
    <w:rsid w:val="00CF0086"/>
    <w:rsid w:val="00CF0321"/>
    <w:rsid w:val="00D04078"/>
    <w:rsid w:val="00D06C75"/>
    <w:rsid w:val="00D1503C"/>
    <w:rsid w:val="00D16089"/>
    <w:rsid w:val="00D1761E"/>
    <w:rsid w:val="00D25FAD"/>
    <w:rsid w:val="00D3126B"/>
    <w:rsid w:val="00D31C01"/>
    <w:rsid w:val="00D33605"/>
    <w:rsid w:val="00D33804"/>
    <w:rsid w:val="00D34FB2"/>
    <w:rsid w:val="00D35AF7"/>
    <w:rsid w:val="00D439B7"/>
    <w:rsid w:val="00D44639"/>
    <w:rsid w:val="00D471C3"/>
    <w:rsid w:val="00D47FC5"/>
    <w:rsid w:val="00D47FDE"/>
    <w:rsid w:val="00D5022B"/>
    <w:rsid w:val="00D50930"/>
    <w:rsid w:val="00D60447"/>
    <w:rsid w:val="00D60C2D"/>
    <w:rsid w:val="00D613C8"/>
    <w:rsid w:val="00D70302"/>
    <w:rsid w:val="00D74532"/>
    <w:rsid w:val="00D773E1"/>
    <w:rsid w:val="00D776B9"/>
    <w:rsid w:val="00D833D1"/>
    <w:rsid w:val="00D91F1D"/>
    <w:rsid w:val="00D97164"/>
    <w:rsid w:val="00D97C6C"/>
    <w:rsid w:val="00DA05E5"/>
    <w:rsid w:val="00DA57B4"/>
    <w:rsid w:val="00DB4CA8"/>
    <w:rsid w:val="00DB682A"/>
    <w:rsid w:val="00DB78CE"/>
    <w:rsid w:val="00DC5992"/>
    <w:rsid w:val="00DC7522"/>
    <w:rsid w:val="00DD0EB3"/>
    <w:rsid w:val="00DD1350"/>
    <w:rsid w:val="00DD39C0"/>
    <w:rsid w:val="00DD606D"/>
    <w:rsid w:val="00E0334A"/>
    <w:rsid w:val="00E064CC"/>
    <w:rsid w:val="00E07C91"/>
    <w:rsid w:val="00E10193"/>
    <w:rsid w:val="00E12698"/>
    <w:rsid w:val="00E201A5"/>
    <w:rsid w:val="00E20B38"/>
    <w:rsid w:val="00E23064"/>
    <w:rsid w:val="00E23505"/>
    <w:rsid w:val="00E25FFE"/>
    <w:rsid w:val="00E37A16"/>
    <w:rsid w:val="00E45F33"/>
    <w:rsid w:val="00E461EC"/>
    <w:rsid w:val="00E518D6"/>
    <w:rsid w:val="00E52E16"/>
    <w:rsid w:val="00E54419"/>
    <w:rsid w:val="00E55CFB"/>
    <w:rsid w:val="00E55DD9"/>
    <w:rsid w:val="00E56572"/>
    <w:rsid w:val="00E60D31"/>
    <w:rsid w:val="00E63F69"/>
    <w:rsid w:val="00E67AC1"/>
    <w:rsid w:val="00E67AE8"/>
    <w:rsid w:val="00E67FCE"/>
    <w:rsid w:val="00E730B6"/>
    <w:rsid w:val="00E738CF"/>
    <w:rsid w:val="00E81656"/>
    <w:rsid w:val="00E83AE0"/>
    <w:rsid w:val="00E8795A"/>
    <w:rsid w:val="00EA2CAD"/>
    <w:rsid w:val="00EA5DC7"/>
    <w:rsid w:val="00EB3102"/>
    <w:rsid w:val="00EB4044"/>
    <w:rsid w:val="00EB7589"/>
    <w:rsid w:val="00EC11D3"/>
    <w:rsid w:val="00EC2082"/>
    <w:rsid w:val="00EC4C2F"/>
    <w:rsid w:val="00ED37BA"/>
    <w:rsid w:val="00EE1FF3"/>
    <w:rsid w:val="00EE3BF6"/>
    <w:rsid w:val="00EE62FD"/>
    <w:rsid w:val="00F016CC"/>
    <w:rsid w:val="00F11122"/>
    <w:rsid w:val="00F2174A"/>
    <w:rsid w:val="00F225C4"/>
    <w:rsid w:val="00F270EB"/>
    <w:rsid w:val="00F3061E"/>
    <w:rsid w:val="00F34640"/>
    <w:rsid w:val="00F40A77"/>
    <w:rsid w:val="00F40C8F"/>
    <w:rsid w:val="00F44C0C"/>
    <w:rsid w:val="00F475FC"/>
    <w:rsid w:val="00F51F8A"/>
    <w:rsid w:val="00F523F9"/>
    <w:rsid w:val="00F57F93"/>
    <w:rsid w:val="00F628C3"/>
    <w:rsid w:val="00F63B86"/>
    <w:rsid w:val="00F719D6"/>
    <w:rsid w:val="00F76BCF"/>
    <w:rsid w:val="00F77BE5"/>
    <w:rsid w:val="00F83704"/>
    <w:rsid w:val="00F84C54"/>
    <w:rsid w:val="00F905D4"/>
    <w:rsid w:val="00F93001"/>
    <w:rsid w:val="00FA270F"/>
    <w:rsid w:val="00FA2C41"/>
    <w:rsid w:val="00FA3CEA"/>
    <w:rsid w:val="00FA57DE"/>
    <w:rsid w:val="00FA5B29"/>
    <w:rsid w:val="00FA5D57"/>
    <w:rsid w:val="00FB244E"/>
    <w:rsid w:val="00FB3443"/>
    <w:rsid w:val="00FB4120"/>
    <w:rsid w:val="00FC0B39"/>
    <w:rsid w:val="00FC1BA6"/>
    <w:rsid w:val="00FC22D5"/>
    <w:rsid w:val="00FD4304"/>
    <w:rsid w:val="00FD48F2"/>
    <w:rsid w:val="00FD5A54"/>
    <w:rsid w:val="00FE5A76"/>
    <w:rsid w:val="00FE6FF9"/>
    <w:rsid w:val="00FF2AA6"/>
    <w:rsid w:val="00FF3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E276C"/>
  <w15:docId w15:val="{EC89AE7B-91EB-4EBD-8224-324D54E8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GB" w:bidi="ar-SA"/>
    </w:rPr>
  </w:style>
  <w:style w:type="paragraph" w:styleId="Heading1">
    <w:name w:val="heading 1"/>
    <w:basedOn w:val="Normal"/>
    <w:next w:val="Normal"/>
    <w:autoRedefine/>
    <w:qFormat/>
    <w:rsid w:val="00EE62FD"/>
    <w:pPr>
      <w:keepNext/>
      <w:spacing w:after="240" w:line="36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851ED6"/>
    <w:pPr>
      <w:keepNext/>
      <w:spacing w:line="360" w:lineRule="auto"/>
      <w:ind w:left="-24"/>
      <w:outlineLvl w:val="1"/>
    </w:pPr>
    <w:rPr>
      <w:bCs/>
      <w:sz w:val="32"/>
      <w:szCs w:val="32"/>
      <w:lang w:bidi="ta-IN"/>
    </w:rPr>
  </w:style>
  <w:style w:type="paragraph" w:styleId="Heading3">
    <w:name w:val="heading 3"/>
    <w:basedOn w:val="Normal"/>
    <w:next w:val="Normal"/>
    <w:autoRedefine/>
    <w:qFormat/>
    <w:rsid w:val="00246585"/>
    <w:pPr>
      <w:keepNext/>
      <w:spacing w:line="360" w:lineRule="auto"/>
      <w:jc w:val="both"/>
      <w:outlineLvl w:val="2"/>
    </w:pPr>
    <w:rPr>
      <w:rFonts w:cs="CMBX12"/>
      <w:b/>
      <w:szCs w:val="24"/>
      <w:lang w:val="en-US" w:bidi="ta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7"/>
      </w:numPr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7"/>
      </w:numPr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7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lang w:val="en-US"/>
    </w:rPr>
  </w:style>
  <w:style w:type="paragraph" w:styleId="BodyTextIndent">
    <w:name w:val="Body Text Indent"/>
    <w:basedOn w:val="Normal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pPr>
      <w:ind w:left="1080"/>
      <w:jc w:val="both"/>
    </w:pPr>
    <w:rPr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</w:style>
  <w:style w:type="paragraph" w:styleId="TOC1">
    <w:name w:val="toc 1"/>
    <w:basedOn w:val="Normal"/>
    <w:next w:val="Normal"/>
    <w:autoRedefine/>
    <w:uiPriority w:val="39"/>
    <w:rsid w:val="00855DFB"/>
    <w:pPr>
      <w:spacing w:line="360" w:lineRule="auto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customStyle="1" w:styleId="NormalComplex12pt">
    <w:name w:val="Normal + (Complex) 12 pt"/>
    <w:aliases w:val="Justified,Line spacing:  1.5 lines"/>
    <w:basedOn w:val="Normal"/>
    <w:pPr>
      <w:spacing w:line="360" w:lineRule="auto"/>
      <w:jc w:val="both"/>
    </w:pPr>
    <w:rPr>
      <w:b/>
      <w:sz w:val="28"/>
      <w:szCs w:val="24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rsid w:val="00855DFB"/>
    <w:pPr>
      <w:spacing w:line="360" w:lineRule="auto"/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character" w:customStyle="1" w:styleId="label">
    <w:name w:val="label"/>
    <w:basedOn w:val="DefaultParagraphFont"/>
    <w:rsid w:val="009C7E50"/>
  </w:style>
  <w:style w:type="table" w:styleId="TableGrid">
    <w:name w:val="Table Grid"/>
    <w:basedOn w:val="TableNormal"/>
    <w:uiPriority w:val="59"/>
    <w:rsid w:val="005E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436A25"/>
    <w:pPr>
      <w:spacing w:line="360" w:lineRule="auto"/>
      <w:jc w:val="both"/>
    </w:pPr>
    <w:rPr>
      <w:rFonts w:cs="CMR10"/>
      <w:bCs/>
      <w:szCs w:val="24"/>
      <w:lang w:val="en-US" w:bidi="ta-IN"/>
    </w:rPr>
  </w:style>
  <w:style w:type="paragraph" w:customStyle="1" w:styleId="Style2">
    <w:name w:val="Style2"/>
    <w:basedOn w:val="Normal"/>
    <w:next w:val="Style1"/>
    <w:rsid w:val="00546725"/>
    <w:pPr>
      <w:spacing w:line="360" w:lineRule="auto"/>
      <w:jc w:val="both"/>
    </w:pPr>
    <w:rPr>
      <w:rFonts w:cs="CMR10"/>
      <w:szCs w:val="24"/>
      <w:lang w:val="en-US" w:bidi="ta-IN"/>
    </w:rPr>
  </w:style>
  <w:style w:type="paragraph" w:customStyle="1" w:styleId="Heading41">
    <w:name w:val="Heading 41"/>
    <w:basedOn w:val="NoteHeading"/>
    <w:rsid w:val="00F93001"/>
    <w:rPr>
      <w:b/>
      <w:sz w:val="28"/>
    </w:rPr>
  </w:style>
  <w:style w:type="paragraph" w:customStyle="1" w:styleId="Style3">
    <w:name w:val="Style3"/>
    <w:basedOn w:val="Heading2"/>
    <w:rsid w:val="00FA5B29"/>
    <w:rPr>
      <w:sz w:val="36"/>
    </w:rPr>
  </w:style>
  <w:style w:type="paragraph" w:styleId="NoteHeading">
    <w:name w:val="Note Heading"/>
    <w:basedOn w:val="Normal"/>
    <w:next w:val="Normal"/>
    <w:rsid w:val="00F93001"/>
  </w:style>
  <w:style w:type="paragraph" w:customStyle="1" w:styleId="hesdding5">
    <w:name w:val="hesdding 5"/>
    <w:basedOn w:val="Normal"/>
    <w:rsid w:val="00E461EC"/>
    <w:pPr>
      <w:spacing w:line="360" w:lineRule="auto"/>
    </w:pPr>
    <w:rPr>
      <w:b/>
      <w:bCs/>
      <w:szCs w:val="24"/>
    </w:rPr>
  </w:style>
  <w:style w:type="paragraph" w:styleId="Caption">
    <w:name w:val="caption"/>
    <w:basedOn w:val="Normal"/>
    <w:next w:val="Normal"/>
    <w:qFormat/>
    <w:rsid w:val="00D06C75"/>
    <w:rPr>
      <w:b/>
      <w:bCs/>
      <w:sz w:val="20"/>
    </w:rPr>
  </w:style>
  <w:style w:type="paragraph" w:styleId="TableofFigures">
    <w:name w:val="table of figures"/>
    <w:basedOn w:val="Normal"/>
    <w:next w:val="Normal"/>
    <w:uiPriority w:val="99"/>
    <w:rsid w:val="00BE1022"/>
  </w:style>
  <w:style w:type="paragraph" w:customStyle="1" w:styleId="table">
    <w:name w:val="table"/>
    <w:basedOn w:val="Style1"/>
    <w:link w:val="tableChar"/>
    <w:rsid w:val="006B60EC"/>
    <w:pPr>
      <w:jc w:val="center"/>
    </w:pPr>
  </w:style>
  <w:style w:type="character" w:customStyle="1" w:styleId="Style1Char">
    <w:name w:val="Style1 Char"/>
    <w:link w:val="Style1"/>
    <w:rsid w:val="006B60EC"/>
    <w:rPr>
      <w:rFonts w:cs="CMR10"/>
      <w:bCs/>
      <w:sz w:val="24"/>
      <w:szCs w:val="24"/>
      <w:lang w:val="en-US" w:eastAsia="en-US" w:bidi="ta-IN"/>
    </w:rPr>
  </w:style>
  <w:style w:type="character" w:customStyle="1" w:styleId="tableChar">
    <w:name w:val="table Char"/>
    <w:basedOn w:val="Style1Char"/>
    <w:link w:val="table"/>
    <w:rsid w:val="006B60EC"/>
    <w:rPr>
      <w:rFonts w:cs="CMR10"/>
      <w:bCs/>
      <w:sz w:val="24"/>
      <w:szCs w:val="24"/>
      <w:lang w:val="en-US" w:eastAsia="en-US" w:bidi="ta-IN"/>
    </w:rPr>
  </w:style>
  <w:style w:type="paragraph" w:customStyle="1" w:styleId="ColorfulList-Accent11">
    <w:name w:val="Colorful List - Accent 11"/>
    <w:basedOn w:val="Normal"/>
    <w:uiPriority w:val="34"/>
    <w:qFormat/>
    <w:rsid w:val="00390EE9"/>
    <w:pPr>
      <w:ind w:left="720"/>
    </w:pPr>
  </w:style>
  <w:style w:type="character" w:styleId="Strong">
    <w:name w:val="Strong"/>
    <w:uiPriority w:val="22"/>
    <w:qFormat/>
    <w:rsid w:val="00FF306A"/>
    <w:rPr>
      <w:b/>
      <w:bCs/>
    </w:rPr>
  </w:style>
  <w:style w:type="character" w:styleId="CommentReference">
    <w:name w:val="annotation reference"/>
    <w:uiPriority w:val="99"/>
    <w:semiHidden/>
    <w:unhideWhenUsed/>
    <w:rsid w:val="00DB7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8C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B78CE"/>
    <w:rPr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8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8CE"/>
    <w:rPr>
      <w:b/>
      <w:bCs/>
      <w:lang w:val="en-GB" w:eastAsia="en-US" w:bidi="ar-SA"/>
    </w:rPr>
  </w:style>
  <w:style w:type="character" w:styleId="FollowedHyperlink">
    <w:name w:val="FollowedHyperlink"/>
    <w:uiPriority w:val="99"/>
    <w:semiHidden/>
    <w:unhideWhenUsed/>
    <w:rsid w:val="009666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A2CAD"/>
    <w:pPr>
      <w:ind w:left="720"/>
    </w:pPr>
  </w:style>
  <w:style w:type="character" w:customStyle="1" w:styleId="selectable">
    <w:name w:val="selectable"/>
    <w:rsid w:val="00125EFD"/>
  </w:style>
  <w:style w:type="character" w:customStyle="1" w:styleId="st">
    <w:name w:val="st"/>
    <w:rsid w:val="007D4965"/>
  </w:style>
  <w:style w:type="paragraph" w:customStyle="1" w:styleId="Default">
    <w:name w:val="Default"/>
    <w:rsid w:val="00D35AF7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3BD6-4398-44B6-9CB1-0A036531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1944</CharactersWithSpaces>
  <SharedDoc>false</SharedDoc>
  <HLinks>
    <vt:vector size="312" baseType="variant">
      <vt:variant>
        <vt:i4>6422643</vt:i4>
      </vt:variant>
      <vt:variant>
        <vt:i4>309</vt:i4>
      </vt:variant>
      <vt:variant>
        <vt:i4>0</vt:i4>
      </vt:variant>
      <vt:variant>
        <vt:i4>5</vt:i4>
      </vt:variant>
      <vt:variant>
        <vt:lpwstr>http://dev.lms.bit.lk/2plan</vt:lpwstr>
      </vt:variant>
      <vt:variant>
        <vt:lpwstr/>
      </vt:variant>
      <vt:variant>
        <vt:i4>3735657</vt:i4>
      </vt:variant>
      <vt:variant>
        <vt:i4>306</vt:i4>
      </vt:variant>
      <vt:variant>
        <vt:i4>0</vt:i4>
      </vt:variant>
      <vt:variant>
        <vt:i4>5</vt:i4>
      </vt:variant>
      <vt:variant>
        <vt:lpwstr>http://vle.bit.lk/project/</vt:lpwstr>
      </vt:variant>
      <vt:variant>
        <vt:lpwstr/>
      </vt:variant>
      <vt:variant>
        <vt:i4>117971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42602953</vt:lpwstr>
      </vt:variant>
      <vt:variant>
        <vt:i4>104863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0274346</vt:lpwstr>
      </vt:variant>
      <vt:variant>
        <vt:i4>190059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6153683</vt:lpwstr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6153682</vt:lpwstr>
      </vt:variant>
      <vt:variant>
        <vt:i4>190059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6153681</vt:lpwstr>
      </vt:variant>
      <vt:variant>
        <vt:i4>190059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6153680</vt:lpwstr>
      </vt:variant>
      <vt:variant>
        <vt:i4>11796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6153679</vt:lpwstr>
      </vt:variant>
      <vt:variant>
        <vt:i4>11796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6153678</vt:lpwstr>
      </vt:variant>
      <vt:variant>
        <vt:i4>11796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6153677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6153676</vt:lpwstr>
      </vt:variant>
      <vt:variant>
        <vt:i4>11796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6153675</vt:lpwstr>
      </vt:variant>
      <vt:variant>
        <vt:i4>11796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6153674</vt:lpwstr>
      </vt:variant>
      <vt:variant>
        <vt:i4>11796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6153673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6153672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6153671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6153670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6153669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6153668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6153667</vt:lpwstr>
      </vt:variant>
      <vt:variant>
        <vt:i4>12452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6153666</vt:lpwstr>
      </vt:variant>
      <vt:variant>
        <vt:i4>12452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6153665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6153664</vt:lpwstr>
      </vt:variant>
      <vt:variant>
        <vt:i4>12452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6153663</vt:lpwstr>
      </vt:variant>
      <vt:variant>
        <vt:i4>12452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6153662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6153661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6153660</vt:lpwstr>
      </vt:variant>
      <vt:variant>
        <vt:i4>10486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6153659</vt:lpwstr>
      </vt:variant>
      <vt:variant>
        <vt:i4>10486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6153658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615365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6153656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6153655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6153654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6153653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6153652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6153651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6153650</vt:lpwstr>
      </vt:variant>
      <vt:variant>
        <vt:i4>11141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6153649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6153648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6153647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6153646</vt:lpwstr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6153645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6153644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615364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615364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615364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6153640</vt:lpwstr>
      </vt:variant>
      <vt:variant>
        <vt:i4>14418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6153639</vt:lpwstr>
      </vt:variant>
      <vt:variant>
        <vt:i4>14418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6153638</vt:lpwstr>
      </vt:variant>
      <vt:variant>
        <vt:i4>7143527</vt:i4>
      </vt:variant>
      <vt:variant>
        <vt:i4>3</vt:i4>
      </vt:variant>
      <vt:variant>
        <vt:i4>0</vt:i4>
      </vt:variant>
      <vt:variant>
        <vt:i4>5</vt:i4>
      </vt:variant>
      <vt:variant>
        <vt:lpwstr>http://vle.bit.lk/</vt:lpwstr>
      </vt:variant>
      <vt:variant>
        <vt:lpwstr/>
      </vt:variant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://www.bit.l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Pavithra Gamage</cp:lastModifiedBy>
  <cp:revision>17</cp:revision>
  <cp:lastPrinted>2021-12-08T06:20:00Z</cp:lastPrinted>
  <dcterms:created xsi:type="dcterms:W3CDTF">2021-11-23T08:14:00Z</dcterms:created>
  <dcterms:modified xsi:type="dcterms:W3CDTF">2022-01-04T17:14:00Z</dcterms:modified>
</cp:coreProperties>
</file>